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5072" w:rsidRDefault="006C6680">
      <w:pPr>
        <w:pStyle w:val="Title"/>
      </w:pPr>
      <w:bookmarkStart w:id="0" w:name="_GoBack"/>
      <w:bookmarkEnd w:id="0"/>
      <w:r>
        <w:t>Wallkill Reporting Draft</w:t>
      </w:r>
    </w:p>
    <w:p w:rsidR="00945072" w:rsidRDefault="006C6680">
      <w:pPr>
        <w:pStyle w:val="Author"/>
      </w:pPr>
      <w:r>
        <w:t>NYSDEC SMAS</w:t>
      </w:r>
    </w:p>
    <w:p w:rsidR="00945072" w:rsidRDefault="006C6680">
      <w:pPr>
        <w:pStyle w:val="Date"/>
      </w:pPr>
      <w:r>
        <w:t>2020-11-05</w:t>
      </w:r>
    </w:p>
    <w:p w:rsidR="00945072" w:rsidRDefault="006C6680">
      <w:r>
        <w:br w:type="page"/>
      </w:r>
    </w:p>
    <w:p w:rsidR="00945072" w:rsidRDefault="006C6680">
      <w:pPr>
        <w:pStyle w:val="Heading1"/>
      </w:pPr>
      <w:bookmarkStart w:id="1" w:name="section-1---general"/>
      <w:r>
        <w:lastRenderedPageBreak/>
        <w:t>Section 1 - General</w:t>
      </w:r>
      <w:bookmarkEnd w:id="1"/>
    </w:p>
    <w:p w:rsidR="00945072" w:rsidRDefault="006C6680">
      <w:pPr>
        <w:pStyle w:val="TableCaption"/>
      </w:pPr>
      <w:r>
        <w:t xml:space="preserve">Table </w:t>
      </w:r>
      <w:bookmarkStart w:id="2" w:name="sites-table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1</w:t>
      </w:r>
      <w:r>
        <w:fldChar w:fldCharType="end"/>
      </w:r>
      <w:bookmarkEnd w:id="2"/>
      <w:r>
        <w:t xml:space="preserve">: </w:t>
      </w:r>
      <w:r>
        <w:t>Wallkill River (WALK) sampling locations. Locations are ordered from upstream to downstream according to river mile and mainstem confluence</w:t>
      </w:r>
    </w:p>
    <w:tbl>
      <w:tblPr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 w:rsidR="00945072">
        <w:trPr>
          <w:cantSplit/>
          <w:tblHeader/>
          <w:jc w:val="center"/>
        </w:trPr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cation 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Group</w:t>
            </w:r>
          </w:p>
        </w:tc>
        <w:tc>
          <w:tcPr>
            <w:tcW w:w="7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Rivermil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WI/PW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Waterbody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Classification</w:t>
            </w:r>
          </w:p>
        </w:tc>
        <w:tc>
          <w:tcPr>
            <w:tcW w:w="360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ript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itud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ngitude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IL CITY RD. AT USFWS WILDLIFE REFUGE (BEFORE 2017. SAMPLES WERE TAKEN 0.4 MILES OFF STATE LINE RD. ON FARM RD.)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2908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056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RANSPORT LN OFF COUTNY ROUTE 1. ACCESS BEHIND BARN NEXT TO CALF PEN. FOLLOW PEN OM THE LEFT SIDE AND ACCESS RIVER FROM BEHIN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004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7224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0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ETERS DOWNSTREAM OF COUNTY RTE 12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35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879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0 M BELOW RT. 6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272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163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IOG-0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6 1/2 STATION RD. OVERPASS. DOWNSTREAM OF VILLAGE OF GOSHEN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11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5923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CHEE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RTLEY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86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9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6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6.6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ECHO LAKE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12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805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4.1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0 M UPSTREAM OF MIDDLETOWN STP DISCHAR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833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238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ABOVE GOLF LINKS RD. BRIDGE. 4.1 MI. BELOW STP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3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8111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LGUN-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5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AP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558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9380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40.3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.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KOHLER RD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19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606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37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413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2977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_T35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9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890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ASO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COUNTY ROUTE 50 (GOLF LINKS RD.) OVERPASS. UPSTREAM OF CONFLUENCE WITH WALLKILL RIVER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76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87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4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IDWAY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8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6565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BELOW RT. 211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025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6334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CCESS VIA PARK ON FARM MEADOW LAN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421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0946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ULSTER AVE./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32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353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STREAM OF TIN BROOK. SR 208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6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071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AT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244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945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350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88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AZY RIVER CAMPGROUND-20 M ABOVE SHAWANGUNK CONFL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30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6444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50 M BELOW CO. RT. 9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7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7278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(T)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252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0472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9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(MULTIPLATE) UPSTREAM OF NEW PALTZ GOLF COURSE. BOAT LAUNCH UPSTREAM OF RTE 209 AT 41.743779 / -74.092916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657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297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UG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74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750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R 213. NEAR DASHVILL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25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720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URGEON POOL DEEP HOL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0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382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SWAK-1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</w:pP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324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169</w:t>
            </w:r>
          </w:p>
        </w:tc>
      </w:tr>
      <w:tr w:rsidR="00945072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SHORELINE OF STURGEON POOL. CLOSEST MAY BE OFF SR 213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718</w:t>
            </w:r>
          </w:p>
        </w:tc>
      </w:tr>
    </w:tbl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6400800" cy="731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bookmarkStart w:id="3" w:name="site-map"/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</w:t>
      </w:r>
      <w:r>
        <w:fldChar w:fldCharType="end"/>
      </w:r>
      <w:bookmarkEnd w:id="3"/>
      <w:r>
        <w:t xml:space="preserve">: </w:t>
      </w:r>
      <w:r>
        <w:t xml:space="preserve">Map of Wallkill River (WALK) sampling locations. Site names reference the Location ID and River Mile presented in </w:t>
      </w:r>
      <w:hyperlink w:anchor="sites-table">
        <w:r>
          <w:fldChar w:fldCharType="begin"/>
        </w:r>
        <w:r>
          <w:instrText xml:space="preserve"> REF sites-table \h</w:instrText>
        </w:r>
        <w:r w:rsidR="00894204">
          <w:fldChar w:fldCharType="separate"/>
        </w:r>
        <w:r w:rsidR="00894204">
          <w:rPr>
            <w:noProof/>
          </w:rPr>
          <w:t>1</w:t>
        </w:r>
        <w:r>
          <w:fldChar w:fldCharType="end"/>
        </w:r>
      </w:hyperlink>
    </w:p>
    <w:p w:rsidR="00945072" w:rsidRDefault="006C6680">
      <w:r>
        <w:lastRenderedPageBreak/>
        <w:br w:type="page"/>
      </w:r>
    </w:p>
    <w:p w:rsidR="00945072" w:rsidRDefault="006C6680">
      <w:pPr>
        <w:pStyle w:val="Heading1"/>
      </w:pPr>
      <w:bookmarkStart w:id="4" w:name="X0c01b892061e182798dd1f6f53422a04840bc4d"/>
      <w:r>
        <w:lastRenderedPageBreak/>
        <w:t>Section 1A - Water Ch</w:t>
      </w:r>
      <w:r>
        <w:t>emistry and Stream Discharge</w:t>
      </w:r>
      <w:bookmarkEnd w:id="4"/>
    </w:p>
    <w:p w:rsidR="00945072" w:rsidRDefault="006C6680">
      <w:pPr>
        <w:pStyle w:val="Heading2"/>
      </w:pPr>
      <w:bookmarkStart w:id="5" w:name="analyte-table"/>
      <w:r>
        <w:t>Analyte Table</w:t>
      </w:r>
      <w:bookmarkEnd w:id="5"/>
    </w:p>
    <w:p w:rsidR="00945072" w:rsidRDefault="006C6680">
      <w:pPr>
        <w:pStyle w:val="TableCaption"/>
      </w:pPr>
      <w:r>
        <w:t xml:space="preserve">Table </w:t>
      </w:r>
      <w:bookmarkStart w:id="6" w:name="Analytes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2</w:t>
      </w:r>
      <w:r>
        <w:fldChar w:fldCharType="end"/>
      </w:r>
      <w:bookmarkEnd w:id="6"/>
      <w:r>
        <w:t>: Water chemistry analytes sampled as part of the Wallkill River Stream Assessment Survey. Table lists sampled analytes and analytical specifications. ^ Precision objectives are defined by</w:t>
      </w:r>
      <w:r>
        <w:t xml:space="preserve"> results of duplicate samples as described in Appendix III</w:t>
      </w:r>
    </w:p>
    <w:tbl>
      <w:tblPr>
        <w:tblW w:w="11535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 w:rsidR="00945072">
        <w:trPr>
          <w:cantSplit/>
          <w:tblHeader/>
          <w:jc w:val="center"/>
        </w:trPr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lytes</w:t>
            </w:r>
          </w:p>
        </w:tc>
        <w:tc>
          <w:tcPr>
            <w:tcW w:w="14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Analytical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>Lab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ethod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Precis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ccuracy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Initia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Ongoing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Blanks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Detection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Reporting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emperatur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5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oC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.5oC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actory Set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xyge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O G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H+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05 S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2 S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linity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ppt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/A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pecific Conductanc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µs/cm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6919-0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8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Kjeldahl Nitrogen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1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Nitrat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3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Total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945072">
            <w:pPr>
              <w:spacing w:before="40" w:after="40"/>
              <w:ind w:left="40" w:right="40"/>
              <w:jc w:val="center"/>
            </w:pP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Phosphoru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rtho-phosph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Dissolved Solid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5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urbid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18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NT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NTU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rganic Carbo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1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kalin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20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nes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otassium 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lorid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uorid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lf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ganese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rsenic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ver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ckel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Nickel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945072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µ/L</w:t>
            </w:r>
          </w:p>
        </w:tc>
      </w:tr>
    </w:tbl>
    <w:p w:rsidR="00945072" w:rsidRDefault="006C6680">
      <w:r>
        <w:br w:type="page"/>
      </w:r>
    </w:p>
    <w:p w:rsidR="00945072" w:rsidRDefault="006C6680">
      <w:pPr>
        <w:pStyle w:val="Heading2"/>
      </w:pPr>
      <w:bookmarkStart w:id="7" w:name="water-chemistry-by-pwl-id"/>
      <w:r>
        <w:lastRenderedPageBreak/>
        <w:t>Water Chemistry by PWL ID</w:t>
      </w:r>
      <w:bookmarkEnd w:id="7"/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</w:t>
      </w:r>
      <w:r>
        <w:fldChar w:fldCharType="end"/>
      </w:r>
      <w:r>
        <w:t>: Calcium, The X-axis presents sampling locations from upstream to downstream and axis labels correspond with Table 1, Figure 1 and Figure 2. Point symbols match with WI/PWL segmentation as indicated in</w:t>
      </w:r>
      <w:r>
        <w:t xml:space="preserve"> the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3</w:t>
      </w:r>
      <w:r>
        <w:fldChar w:fldCharType="end"/>
      </w:r>
      <w:r>
        <w:t xml:space="preserve">: </w:t>
      </w:r>
      <w:r>
        <w:t>Chloride, The X-axis presents sampling locations from upstream to downstream and axis labels correspond with Table 1, Figure 1 and Figure 2. Point symbols match with WI/PWL segmentation as indicated in the plot legend. The total number of reported values i</w:t>
      </w:r>
      <w:r>
        <w:t>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4</w:t>
      </w:r>
      <w:r>
        <w:fldChar w:fldCharType="end"/>
      </w:r>
      <w:r>
        <w:t>: Chlorophyll A, The X-axis presents sampling locations from upstream to do</w:t>
      </w:r>
      <w:r>
        <w:t xml:space="preserve">wnstream and axis labels correspond with Table 1, Figure 1 and Figure 2. Point symbols match with WI/PWL segmentation as indicated in the plot legend. The total number of reported values illustrated for each sampling location can vary due to non-detection </w:t>
      </w:r>
      <w:r>
        <w:t>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5</w:t>
      </w:r>
      <w:r>
        <w:fldChar w:fldCharType="end"/>
      </w:r>
      <w:r>
        <w:t>: Copper, The X-axis presents sampling locations from upstream to downstream and axis labels correspond with Table 1, Figure 1 and Figure 2. Po</w:t>
      </w:r>
      <w:r>
        <w:t>int symbols match with WI/PWL segmentation as indicated in the plot legend. The total number of reported values illustrated for each sampling location can vary due to non-detection and QA/QC procedures. Descriptions of removed records are presented in Appe</w:t>
      </w:r>
      <w:r>
        <w:t>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6</w:t>
      </w:r>
      <w:r>
        <w:fldChar w:fldCharType="end"/>
      </w:r>
      <w:r>
        <w:t>: Hardness (as CaCO3), The X-axis presents sampling locations from upstream to downstream and axis labels correspond with Table 1, Figure 1 and Figure 2. Point symbols match with WI/PWL segmentation as indicated in the</w:t>
      </w:r>
      <w:r>
        <w:t xml:space="preserve">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7</w:t>
      </w:r>
      <w:r>
        <w:fldChar w:fldCharType="end"/>
      </w:r>
      <w:r>
        <w:t>: Iron, The X-axis prese</w:t>
      </w:r>
      <w:r>
        <w:t>nts sampling locations from upstream to downstream and axis labels correspond with Table 1, Figure 1 and Figure 2. Point symbols match with WI/PWL segmentation as indicated in the plot legend. The total number of reported values illustrated for each sampli</w:t>
      </w:r>
      <w:r>
        <w:t>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8</w:t>
      </w:r>
      <w:r>
        <w:fldChar w:fldCharType="end"/>
      </w:r>
      <w:r>
        <w:t>: Nitrate, The X-axis presents sampling locations from upstream to downstream and axis labels corresp</w:t>
      </w:r>
      <w:r>
        <w:t>ond with Table 1, Figure 1 and Figure 2. Point symbols match with WI/PWL segmentation as indicated in the plot legend. The total number of reported values illustrated for each sampling location can vary due to non-detection and QA/QC procedures. Descriptio</w:t>
      </w:r>
      <w:r>
        <w:t>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9</w:t>
      </w:r>
      <w:r>
        <w:fldChar w:fldCharType="end"/>
      </w:r>
      <w:r>
        <w:t>: Nitrite, The X-axis presents sampling locations from upstream to downstream and axis labels correspond with Table 1, Figure 1 and Figure 2. Point symbols match with WI/PWL s</w:t>
      </w:r>
      <w:r>
        <w:t>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</w:instrText>
      </w:r>
      <w:r>
        <w:instrText>rabic</w:instrText>
      </w:r>
      <w:r w:rsidR="00894204">
        <w:fldChar w:fldCharType="separate"/>
      </w:r>
      <w:r w:rsidR="00894204">
        <w:rPr>
          <w:noProof/>
        </w:rPr>
        <w:t>10</w:t>
      </w:r>
      <w:r>
        <w:fldChar w:fldCharType="end"/>
      </w:r>
      <w:r>
        <w:t xml:space="preserve">: Total Phosphorus, The X-axis presents sampling locations from upstream to downstream and axis labels correspond with Table 1, Figure 1 and Figure 2. Point symbols match with WI/PWL segmentation as indicated in the plot legend. The total number of </w:t>
      </w:r>
      <w:r>
        <w:t>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1</w:t>
      </w:r>
      <w:r>
        <w:fldChar w:fldCharType="end"/>
      </w:r>
      <w:r>
        <w:t>: Silver, The X-axis presents sampling locations from upst</w:t>
      </w:r>
      <w:r>
        <w:t>ream to downstream and axis labels correspond with Table 1, Figure 1 and Figure 2. Point symbols match with WI/PWL segmentation as indicated in the plot legend. The total number of reported values illustrated for each sampling location can vary due to non-</w:t>
      </w:r>
      <w:r>
        <w:t>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2</w:t>
      </w:r>
      <w:r>
        <w:fldChar w:fldCharType="end"/>
      </w:r>
      <w:r>
        <w:t>: Total Dissolved Solids, The X-axis presents sampling locations from upstream to downstream and axis labels correspond with Table 1,</w:t>
      </w:r>
      <w:r>
        <w:t xml:space="preserve"> Figure 1 and Figure 2. Point symbols match with WI/PWL segmentation as indicated in the plot legend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3</w:t>
      </w:r>
      <w:r>
        <w:fldChar w:fldCharType="end"/>
      </w:r>
      <w:r>
        <w:t xml:space="preserve">: Turbidity, The X-axis presents sampling locations from upstream to downstream and axis labels correspond with Table 1, Figure 1 and Figure 2. Point symbols match with WI/PWL segmentation as </w:t>
      </w:r>
      <w:r>
        <w:t>indicated in the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4</w:t>
      </w:r>
      <w:r>
        <w:fldChar w:fldCharType="end"/>
      </w:r>
      <w:r>
        <w:t xml:space="preserve">: Zinc, </w:t>
      </w:r>
      <w:r>
        <w:t>The X-axis presents sampling locations from upstream to downstream and axis labels correspond with Table 1, Figure 1 and Figure 2. Point symbols match with WI/PWL segmentation as indicated in the plot legend. The total number of reported values illustrated</w:t>
      </w:r>
      <w:r>
        <w:t xml:space="preserve">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5</w:t>
      </w:r>
      <w:r>
        <w:fldChar w:fldCharType="end"/>
      </w:r>
      <w:r>
        <w:t xml:space="preserve">: Alkalinity, The X-axis presents sampling locations from upstream to downstream and </w:t>
      </w:r>
      <w:r>
        <w:t>axis labels correspond with Table 1, Figure 1 and Figure 2. Point symbols match with WI/PWL segmentation as indicated in the plot legend. The total number of reported values illustrated for each sampling location can vary due to non-detection and QA/QC pro</w:t>
      </w:r>
      <w:r>
        <w:t>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6</w:t>
      </w:r>
      <w:r>
        <w:fldChar w:fldCharType="end"/>
      </w:r>
      <w:r>
        <w:t>: Aluminum, The X-axis presents sampling locations from upstream to downstream and axis labels correspond with Table 1, Figure 1 and Figure 2. Point symbols</w:t>
      </w:r>
      <w:r>
        <w:t xml:space="preserve">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7</w:t>
      </w:r>
      <w:r>
        <w:fldChar w:fldCharType="end"/>
      </w:r>
      <w:r>
        <w:t>: Arsenic, The X-axis presents sampling locations from upstream to downstream and axis labels correspond with Table 1, Figure 1 and Figure 2. Point symbols match with WI/PWL segmentation as indicated in the plot legend. The tota</w:t>
      </w:r>
      <w:r>
        <w:t>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8</w:t>
      </w:r>
      <w:r>
        <w:fldChar w:fldCharType="end"/>
      </w:r>
      <w:r>
        <w:t>: Lead, The X-axis presents sampling locations</w:t>
      </w:r>
      <w:r>
        <w:t xml:space="preserve"> from upstream to downstream and axis labels correspond with Table 1, Figure 1 and Figure 2. Point symbols match with WI/PWL segmentation as indicated in the plot legend. The total number of reported values illustrated for each sampling location can vary d</w:t>
      </w:r>
      <w:r>
        <w:t>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19</w:t>
      </w:r>
      <w:r>
        <w:fldChar w:fldCharType="end"/>
      </w:r>
      <w:r>
        <w:t>: Magnesium, The X-axis presents sampling locations from upstream to downstream and axis labels correspond with Table 1, Fi</w:t>
      </w:r>
      <w:r>
        <w:t>gure 1 and Figure 2. Point symbols match with WI/PWL segmentation as indicated in the plot legend. The total number of reported values illustrated for each sampling location can vary due to non-detection and QA/QC procedures. Descriptions of removed record</w:t>
      </w:r>
      <w:r>
        <w:t>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0</w:t>
      </w:r>
      <w:r>
        <w:fldChar w:fldCharType="end"/>
      </w:r>
      <w:r>
        <w:t>: Nickel, The X-axis presents sampling locations from upstream to downstream and axis labels correspond with Table 1, Figure 1 and Figure 2. Point symbols match with WI/PWL segmentation as indica</w:t>
      </w:r>
      <w:r>
        <w:t>ted in the plot 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1</w:t>
      </w:r>
      <w:r>
        <w:fldChar w:fldCharType="end"/>
      </w:r>
      <w:r>
        <w:t>: Nitrate+Nitr</w:t>
      </w:r>
      <w:r>
        <w:t>ite, The X-axis presents sampling locations from upstream to downstream and axis labels correspond with Table 1, Figure 1 and Figure 2. Point symbols match with WI/PWL segmentation as indicated in the plot legend. The total number of reported values illust</w:t>
      </w:r>
      <w:r>
        <w:t>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2</w:t>
      </w:r>
      <w:r>
        <w:fldChar w:fldCharType="end"/>
      </w:r>
      <w:r>
        <w:t xml:space="preserve">: Total Kjeldahl Nitrogen, The X-axis presents sampling locations from upstream </w:t>
      </w:r>
      <w:r>
        <w:t>to downstream and axis labels correspond with Table 1, Figure 1 and Figure 2. Point symbols match with WI/PWL segmentation as indicated in the plot legend. The total number of reported values illustrated for each sampling location can vary due to non-detec</w:t>
      </w:r>
      <w:r>
        <w:t>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3</w:t>
      </w:r>
      <w:r>
        <w:fldChar w:fldCharType="end"/>
      </w:r>
      <w:r>
        <w:t>: Ammonia, The X-axis presents sampling locations from upstream to downstream and axis labels correspond with Table 1, Figure 1 and Figure</w:t>
      </w:r>
      <w:r>
        <w:t xml:space="preserve"> 2. Point symbols match with WI/PWL segmentation as indicated in the plot legend. The total number of reported values illustrated for each sampling location can vary due to non-detection and QA/QC procedures. Descriptions of removed records are presented i</w:t>
      </w:r>
      <w:r>
        <w:t>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bookmarkStart w:id="8" w:name="chemgraph1"/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4</w:t>
      </w:r>
      <w:r>
        <w:fldChar w:fldCharType="end"/>
      </w:r>
      <w:bookmarkEnd w:id="8"/>
      <w:r>
        <w:t xml:space="preserve">: Cadmium, The X-axis presents sampling locations from upstream to downstream and axis labels correspond with Table 1, Figure 1 and Figure 2. Point symbols match with WI/PWL segmentation as indicated in the plot </w:t>
      </w:r>
      <w:r>
        <w:t>legend. The total number of reported values illustrated for each sampling location can vary due to non-detection and QA/QC procedures. Descriptions of removed records are presented in Appendix III.</w:t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r>
        <w:br w:type="page"/>
      </w:r>
    </w:p>
    <w:p w:rsidR="00945072" w:rsidRDefault="006C6680">
      <w:pPr>
        <w:pStyle w:val="Heading1"/>
      </w:pPr>
      <w:bookmarkStart w:id="9" w:name="X8f33ec2cf2a5f7dfebab01bc746d57e0540829b"/>
      <w:r>
        <w:lastRenderedPageBreak/>
        <w:t>Section 1B - Benthic Macroinvertebra</w:t>
      </w:r>
      <w:r>
        <w:t>te Community</w:t>
      </w:r>
      <w:bookmarkEnd w:id="9"/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64008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bookmarkStart w:id="10" w:name="BAP"/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5</w:t>
      </w:r>
      <w:r>
        <w:fldChar w:fldCharType="end"/>
      </w:r>
      <w:bookmarkEnd w:id="10"/>
      <w:r>
        <w:t xml:space="preserve">: </w:t>
      </w:r>
      <w:r>
        <w:t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 w:rsidR="00945072" w:rsidRDefault="006C6680">
      <w:pPr>
        <w:pStyle w:val="BodyText"/>
      </w:pPr>
      <w:r>
        <w:t xml:space="preserve">` </w:t>
      </w:r>
    </w:p>
    <w:p w:rsidR="00945072" w:rsidRDefault="006C6680">
      <w:pPr>
        <w:pStyle w:val="Heading1"/>
      </w:pPr>
      <w:bookmarkStart w:id="11" w:name="Xf902c53d879c4fd4716d1c3c01d5e5616ce6453"/>
      <w:r>
        <w:lastRenderedPageBreak/>
        <w:t>Sec</w:t>
      </w:r>
      <w:r>
        <w:t>tion 1C - Stream Reach Physical Characteristics</w:t>
      </w:r>
      <w:bookmarkEnd w:id="11"/>
    </w:p>
    <w:p w:rsidR="00945072" w:rsidRDefault="006C6680">
      <w:pPr>
        <w:pStyle w:val="TableCaption"/>
      </w:pPr>
      <w:r>
        <w:t xml:space="preserve">Table </w:t>
      </w:r>
      <w:bookmarkStart w:id="12" w:name="Habitat-table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3</w:t>
      </w:r>
      <w:r>
        <w:fldChar w:fldCharType="end"/>
      </w:r>
      <w:bookmarkEnd w:id="12"/>
      <w:r>
        <w:t>: Ranked habitat characteristics and calculated HMA for the Wallkill River Survey, 2017-2019. Epifaunal substrate (Epi. Cover); Embeddedness/Pool Substrate Characterization (Embed. Po</w:t>
      </w:r>
      <w:r>
        <w:t>ol.); Velocity Depth Regime/Pool Variability (Vel/Dep Reg.); Sediment Deposition (Sed. Dep.); Channel Flow Status (Flow Status); Channel Alteration (Chan. Alt.); Riffle Frequency/Stream Sinuosity (Rif. Freq.)</w:t>
      </w:r>
    </w:p>
    <w:tbl>
      <w:tblPr>
        <w:tblW w:w="10149" w:type="dxa"/>
        <w:jc w:val="center"/>
        <w:tblLayout w:type="fixed"/>
        <w:tblLook w:val="0420"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945072">
        <w:trPr>
          <w:cantSplit/>
          <w:tblHeader/>
          <w:jc w:val="center"/>
        </w:trPr>
        <w:tc>
          <w:tcPr>
            <w:tcW w:w="20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radien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pi.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Cover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Emb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 Pool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Vel/Dep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Reg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S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Dep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Flow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Status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Chan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Al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Rif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Freq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IOG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CHEE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6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4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LGUN-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40.3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37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_T35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ASO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4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945072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SWAK-1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</w:tr>
    </w:tbl>
    <w:p w:rsidR="00945072" w:rsidRDefault="006C6680">
      <w:r>
        <w:lastRenderedPageBreak/>
        <w:br w:type="page"/>
      </w:r>
    </w:p>
    <w:p w:rsidR="00945072" w:rsidRDefault="006C6680">
      <w:pPr>
        <w:pStyle w:val="Heading1"/>
      </w:pPr>
      <w:bookmarkStart w:id="13" w:name="section-1d---user-perception"/>
      <w:r>
        <w:lastRenderedPageBreak/>
        <w:t>Section 1D - User Perception</w:t>
      </w:r>
      <w:bookmarkEnd w:id="13"/>
    </w:p>
    <w:p w:rsidR="00945072" w:rsidRDefault="006C6680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36576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45072" w:rsidRDefault="006C6680">
      <w:pPr>
        <w:pStyle w:val="ImageCaption"/>
      </w:pPr>
      <w:r>
        <w:t xml:space="preserve">Figure </w:t>
      </w:r>
      <w:bookmarkStart w:id="14" w:name="userP-rank"/>
      <w:r>
        <w:fldChar w:fldCharType="begin"/>
      </w:r>
      <w:r>
        <w:instrText>SEQ fig \* Arabic</w:instrText>
      </w:r>
      <w:r w:rsidR="00894204">
        <w:fldChar w:fldCharType="separate"/>
      </w:r>
      <w:r w:rsidR="00894204">
        <w:rPr>
          <w:noProof/>
        </w:rPr>
        <w:t>26</w:t>
      </w:r>
      <w:r>
        <w:fldChar w:fldCharType="end"/>
      </w:r>
      <w:bookmarkEnd w:id="14"/>
      <w:r>
        <w:t xml:space="preserve">: </w:t>
      </w:r>
      <w:r>
        <w:t>Mean observer ranking of recreational ability for Wallkill River sampling locations. Columns represent observer rankings for the desire to participate in 1° and 2° contact recreation. Ranking of recreation ability was performed for all locations during eac</w:t>
      </w:r>
      <w:r>
        <w:t>h site visit.</w:t>
      </w:r>
    </w:p>
    <w:p w:rsidR="00945072" w:rsidRDefault="006C6680">
      <w:r>
        <w:br w:type="page"/>
      </w:r>
    </w:p>
    <w:p w:rsidR="00945072" w:rsidRDefault="006C6680">
      <w:pPr>
        <w:pStyle w:val="TableCaption"/>
      </w:pPr>
      <w:r>
        <w:lastRenderedPageBreak/>
        <w:t xml:space="preserve">Table </w:t>
      </w:r>
      <w:bookmarkStart w:id="15" w:name="UserP-mean-factor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4</w:t>
      </w:r>
      <w:r>
        <w:fldChar w:fldCharType="end"/>
      </w:r>
      <w:bookmarkEnd w:id="15"/>
      <w:r>
        <w:t>: Mean observer ranked value for factors influencing desire to participate in 1° and 2° contact recreation in the Wallkill River. Factors were ranked on a 10 scale (0 – Best/Natural; 10 Worst/Severe) according to pe</w:t>
      </w:r>
      <w:r>
        <w:t>rceived impact on a location. Ranking of recreation ability was performed for all locations during each site visit</w:t>
      </w:r>
    </w:p>
    <w:tbl>
      <w:tblPr>
        <w:tblW w:w="10368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 w:rsidR="00945072">
        <w:trPr>
          <w:cantSplit/>
          <w:tblHeader/>
          <w:jc w:val="center"/>
        </w:trPr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it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ID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Clarity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uspended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>Phytoplankton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crophyt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rash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Dishcarg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Pipes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945072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</w:tbl>
    <w:p w:rsidR="00945072" w:rsidRDefault="006C6680">
      <w:r>
        <w:br w:type="page"/>
      </w:r>
    </w:p>
    <w:p w:rsidR="00945072" w:rsidRDefault="006C6680">
      <w:pPr>
        <w:pStyle w:val="TableCaption"/>
      </w:pPr>
      <w:r>
        <w:lastRenderedPageBreak/>
        <w:t xml:space="preserve">Table </w:t>
      </w:r>
      <w:bookmarkStart w:id="16" w:name="UserP-dominant-factor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5</w:t>
      </w:r>
      <w:r>
        <w:fldChar w:fldCharType="end"/>
      </w:r>
      <w:bookmarkEnd w:id="16"/>
      <w:r>
        <w:t xml:space="preserve">: </w:t>
      </w:r>
      <w:r>
        <w:t>Most frequently ranked factor influencing observer desire to participate in 1° and 2° contact recreation in the Wallkill River. Factors influencing desire to recreate were ranked and a primary factor influencing the desire to participate in 1° and 2° conta</w:t>
      </w:r>
      <w:r>
        <w:t>ct recreation was chosen during each site visit. Column values represent the factor selected most frequently at each site.</w:t>
      </w:r>
    </w:p>
    <w:tbl>
      <w:tblPr>
        <w:tblW w:w="10934" w:type="dxa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4597"/>
        <w:gridCol w:w="4420"/>
      </w:tblGrid>
      <w:tr w:rsidR="00945072">
        <w:trPr>
          <w:cantSplit/>
          <w:tblHeader/>
          <w:jc w:val="center"/>
        </w:trPr>
        <w:tc>
          <w:tcPr>
            <w:tcW w:w="19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459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44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condar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 to development roads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Suspended Phytoplankton, 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Othe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Periphyton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rash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_to_Development_Roads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 to development roads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_to_Development_Roads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945072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uspended Phytoplankton</w:t>
            </w:r>
          </w:p>
        </w:tc>
      </w:tr>
    </w:tbl>
    <w:p w:rsidR="00945072" w:rsidRDefault="006C6680">
      <w:r>
        <w:br w:type="page"/>
      </w:r>
    </w:p>
    <w:p w:rsidR="00945072" w:rsidRDefault="006C6680">
      <w:pPr>
        <w:pStyle w:val="Heading1"/>
      </w:pPr>
      <w:bookmarkStart w:id="17" w:name="X8b9f80cff800192340a10c14ae659e213c14d81"/>
      <w:r>
        <w:lastRenderedPageBreak/>
        <w:t>Section 1E - Sediment and Porewater Microtox® Analysis</w:t>
      </w:r>
      <w:bookmarkEnd w:id="17"/>
    </w:p>
    <w:p w:rsidR="00945072" w:rsidRDefault="006C6680">
      <w:pPr>
        <w:pStyle w:val="FirstParagraph"/>
      </w:pPr>
      <w:r>
        <w:t>Toxicity testing of surface waters, sediments, porewaters, and effluents are routinely performed as part of the RIBS program (</w:t>
      </w:r>
      <w:hyperlink r:id="rId43">
        <w:r>
          <w:rPr>
            <w:rStyle w:val="Hyperlink"/>
          </w:rPr>
          <w:t>https://www.dec.ny.gov/chemical/29854.html</w:t>
        </w:r>
      </w:hyperlink>
      <w:r>
        <w:t>). Sediment toxicity was e</w:t>
      </w:r>
      <w:r>
        <w:t>valuated according to SOP #403-16 Microtox® Acute Toxicity Test for Sediments, Porewaters and Effluents. Testing procedures use a bioassay to assess potential acute toxicity in sediments and surface waters to aquatic life (SOP #403-16). Sediment and extrac</w:t>
      </w:r>
      <w:r>
        <w:t>ted sediment porewater samples are tested using a bioluminescent bacterium Vibrio fischeri (V. fischeri). Tests are a measure of light reduction between collected samples and a control following a 15-minute exposure period and expressed as the median effec</w:t>
      </w:r>
      <w:r>
        <w:t>t concentration (EC50) of a sample that causes a 50% reduction in light emission from the V. fischeri. Appendix X (Fact Sheet: Acute &amp; Chronic Toxicity Assessments of NY Streams &amp; Rivers) describes toxicity testing procedures, Assessment criteria and resul</w:t>
      </w:r>
      <w:r>
        <w:t>ts classifications.</w:t>
      </w:r>
    </w:p>
    <w:p w:rsidR="00945072" w:rsidRDefault="006C6680">
      <w:pPr>
        <w:pStyle w:val="TableCaption"/>
      </w:pPr>
      <w:r>
        <w:t xml:space="preserve">Table </w:t>
      </w:r>
      <w:bookmarkStart w:id="18" w:name="Tox-table"/>
      <w:r>
        <w:fldChar w:fldCharType="begin"/>
      </w:r>
      <w:r>
        <w:instrText>SEQ tab \* Arabic</w:instrText>
      </w:r>
      <w:r w:rsidR="00894204">
        <w:fldChar w:fldCharType="separate"/>
      </w:r>
      <w:r w:rsidR="00894204">
        <w:rPr>
          <w:noProof/>
        </w:rPr>
        <w:t>6</w:t>
      </w:r>
      <w:r>
        <w:fldChar w:fldCharType="end"/>
      </w:r>
      <w:bookmarkEnd w:id="18"/>
      <w:r>
        <w:t>: Wallkill River Microtox® sediment and porewater toxicity results for select locations in the Wallkill River Survey. Sediment samples were collected for toxicity testing in baseflow conditions during macroinver</w:t>
      </w:r>
      <w:r>
        <w:t>tebrate community collection at sampling locations.</w:t>
      </w:r>
    </w:p>
    <w:tbl>
      <w:tblPr>
        <w:tblW w:w="10250" w:type="dxa"/>
        <w:jc w:val="center"/>
        <w:tblLayout w:type="fixed"/>
        <w:tblLook w:val="0420"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 w:rsidR="00945072">
        <w:trPr>
          <w:cantSplit/>
          <w:tblHeader/>
          <w:jc w:val="center"/>
        </w:trPr>
        <w:tc>
          <w:tcPr>
            <w:tcW w:w="176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tation ID</w:t>
            </w:r>
          </w:p>
        </w:tc>
        <w:tc>
          <w:tcPr>
            <w:tcW w:w="157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ample Date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8.18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5.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evere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46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/26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.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2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8.7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3.0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.9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9.53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33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7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.11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4.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67</w:t>
            </w:r>
          </w:p>
        </w:tc>
      </w:tr>
      <w:tr w:rsidR="00945072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3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45072" w:rsidRDefault="006C6680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</w:tbl>
    <w:p w:rsidR="006C6680" w:rsidRDefault="006C6680"/>
    <w:sectPr w:rsidR="006C6680">
      <w:headerReference w:type="default" r:id="rId4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6680" w:rsidRDefault="006C6680">
      <w:pPr>
        <w:spacing w:after="0"/>
      </w:pPr>
      <w:r>
        <w:separator/>
      </w:r>
    </w:p>
  </w:endnote>
  <w:endnote w:type="continuationSeparator" w:id="0">
    <w:p w:rsidR="006C6680" w:rsidRDefault="006C6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6680" w:rsidRDefault="006C6680">
      <w:r>
        <w:separator/>
      </w:r>
    </w:p>
  </w:footnote>
  <w:footnote w:type="continuationSeparator" w:id="0">
    <w:p w:rsidR="006C6680" w:rsidRDefault="006C66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59F" w:rsidRDefault="006C6680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6680"/>
    <w:rsid w:val="00784D58"/>
    <w:rsid w:val="00894204"/>
    <w:rsid w:val="008D6863"/>
    <w:rsid w:val="009450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EF13F0-F6A1-4696-969B-12DBC68B1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2</Pages>
  <Words>3795</Words>
  <Characters>21633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kill Reporting Draft</vt:lpstr>
    </vt:vector>
  </TitlesOfParts>
  <Company/>
  <LinksUpToDate>false</LinksUpToDate>
  <CharactersWithSpaces>2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</dc:creator>
  <cp:keywords/>
  <cp:lastModifiedBy>Reynolds, Keleigh A (DEC)</cp:lastModifiedBy>
  <cp:revision>2</cp:revision>
  <dcterms:created xsi:type="dcterms:W3CDTF">2020-11-05T17:38:00Z</dcterms:created>
  <dcterms:modified xsi:type="dcterms:W3CDTF">2020-11-0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5</vt:lpwstr>
  </property>
  <property fmtid="{D5CDD505-2E9C-101B-9397-08002B2CF9AE}" pid="3" name="output">
    <vt:lpwstr/>
  </property>
</Properties>
</file>